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0.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3.png" ContentType="image/png"/>
  <Override PartName="/word/media/rId616.png" ContentType="image/png"/>
  <Override PartName="/word/media/rId127.png" ContentType="image/png"/>
  <Override PartName="/word/media/rId361.jpg" ContentType="image/jpeg"/>
  <Override PartName="/word/media/rId310.png" ContentType="image/png"/>
  <Override PartName="/word/media/rId757.png" ContentType="image/png"/>
  <Override PartName="/word/media/rId745.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5.png" ContentType="image/png"/>
  <Override PartName="/word/media/rId435.png" ContentType="image/png"/>
  <Override PartName="/word/media/rId170.png" ContentType="image/png"/>
  <Override PartName="/word/media/rId147.png" ContentType="image/png"/>
  <Override PartName="/word/media/rId949.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0.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47.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89.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57.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2.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5.png" ContentType="image/png"/>
  <Override PartName="/word/media/rId69.png" ContentType="image/png"/>
  <Override PartName="/word/media/rId549.png" ContentType="image/png"/>
  <Override PartName="/word/media/rId66.png" ContentType="image/png"/>
  <Override PartName="/word/media/rId929.png" ContentType="image/png"/>
  <Override PartName="/word/media/rId919.png" ContentType="image/png"/>
  <Override PartName="/word/media/rId923.png" ContentType="image/png"/>
  <Override PartName="/word/media/rId238.png" ContentType="image/png"/>
  <Override PartName="/word/media/rId753.png" ContentType="image/png"/>
  <Override PartName="/word/media/rId248.png" ContentType="image/png"/>
  <Override PartName="/word/media/rId738.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1.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4.png" ContentType="image/png"/>
  <Override PartName="/word/media/rId749.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0" w:name="masterizzare"/>
    <w:p>
      <w:pPr>
        <w:pStyle w:val="Heading1"/>
      </w:pPr>
      <w:r>
        <w:t xml:space="preserve">Masterizzare</w:t>
      </w:r>
    </w:p>
    <w:p>
      <w:pPr>
        <w:pStyle w:val="FirstParagraph"/>
      </w:pPr>
      <w:bookmarkStart w:id="711" w:name="masterizzare"/>
      <w:r>
        <w:t xml:space="preserve">[masterizzare]</w:t>
      </w:r>
      <w:bookmarkEnd w:id="711"/>
    </w:p>
    <w:bookmarkStart w:id="73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3"/>
    <w:bookmarkStart w:id="737" w:name="le-avventure-in-dbs"/>
    <w:p>
      <w:pPr>
        <w:pStyle w:val="Heading2"/>
      </w:pPr>
      <w:r>
        <w:t xml:space="preserve">Le avventure in DBS</w:t>
      </w:r>
    </w:p>
    <w:bookmarkStart w:id="734" w:name="OSR"/>
    <w:bookmarkEnd w:id="734"/>
    <w:p>
      <w:pPr>
        <w:pStyle w:val="FirstParagraph"/>
      </w:pPr>
      <w:r>
        <w:t xml:space="preserve">Suggerisco la lettura integrale dell’articolo</w:t>
      </w:r>
      <w:r>
        <w:t xml:space="preserve"> </w:t>
      </w:r>
      <w:hyperlink r:id="rId7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7"/>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8"/>
                    <a:stretch>
                      <a:fillRect/>
                    </a:stretch>
                  </pic:blipFill>
                  <pic:spPr bwMode="auto">
                    <a:xfrm>
                      <a:off x="0" y="0"/>
                      <a:ext cx="5334000" cy="7992109"/>
                    </a:xfrm>
                    <a:prstGeom prst="rect">
                      <a:avLst/>
                    </a:prstGeom>
                    <a:noFill/>
                    <a:ln w="9525">
                      <a:noFill/>
                      <a:headEnd/>
                      <a:tailEnd/>
                    </a:ln>
                  </pic:spPr>
                </pic:pic>
              </a:graphicData>
            </a:graphic>
          </wp:inline>
        </w:drawing>
      </w:r>
    </w:p>
    <w:bookmarkEnd w:id="739"/>
    <w:bookmarkEnd w:id="740"/>
    <w:bookmarkStart w:id="76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1" w:name="creare-oggetti-magici"/>
      <w:r>
        <w:t xml:space="preserve">[creare-oggetti-magici]</w:t>
      </w:r>
      <w:bookmarkEnd w:id="7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2"/>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3"/>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4"/>
    <w:bookmarkStart w:id="74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5"/>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6"/>
    <w:bookmarkStart w:id="74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7"/>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8"/>
    <w:bookmarkStart w:id="75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0"/>
    <w:bookmarkStart w:id="75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2"/>
    <w:bookmarkStart w:id="75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bookmarkEnd w:id="754"/>
    <w:bookmarkStart w:id="75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5"/>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6"/>
    <w:bookmarkStart w:id="75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7"/>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8"/>
    <w:bookmarkStart w:id="75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9"/>
    <w:bookmarkEnd w:id="760"/>
    <w:bookmarkStart w:id="77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1" w:name="oggetti-magici"/>
      <w:r>
        <w:t xml:space="preserve">[oggetti-magici]</w:t>
      </w:r>
      <w:bookmarkEnd w:id="761"/>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6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2"/>
    <w:bookmarkStart w:id="775" w:name="Xfcede835f1204bf410f0b2686cb79b1344b2a48"/>
    <w:p>
      <w:pPr>
        <w:pStyle w:val="Heading2"/>
      </w:pPr>
      <w:r>
        <w:t xml:space="preserve">Tabella: Generazione Casuale degli Oggetti Magici</w:t>
      </w:r>
    </w:p>
    <w:p>
      <w:pPr>
        <w:pStyle w:val="FirstParagraph"/>
      </w:pPr>
      <w:bookmarkStart w:id="763" w:name="Xfcede835f1204bf410f0b2686cb79b1344b2a48"/>
      <w:r>
        <w:t xml:space="preserve">[tabella-generazione-casuale-degli-oggetti-magici]</w:t>
      </w:r>
      <w:bookmarkEnd w:id="7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4"/>
    <w:bookmarkStart w:id="766" w:name="oggetti-magici-sul-corpo"/>
    <w:p>
      <w:pPr>
        <w:pStyle w:val="Heading2"/>
      </w:pPr>
      <w:r>
        <w:t xml:space="preserve">Oggetti Magici sul Corpo</w:t>
      </w:r>
    </w:p>
    <w:p>
      <w:pPr>
        <w:pStyle w:val="FirstParagraph"/>
      </w:pPr>
      <w:bookmarkStart w:id="765" w:name="oggetti-magici-sul-corpo"/>
      <w:r>
        <w:t xml:space="preserve">[oggetti-magici-sul-corpo]</w:t>
      </w:r>
      <w:bookmarkEnd w:id="7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6"/>
    <w:bookmarkStart w:id="768" w:name="X8f347e53e35ce46493a06a72a4356c547a94aa9"/>
    <w:p>
      <w:pPr>
        <w:pStyle w:val="Heading2"/>
      </w:pPr>
      <w:r>
        <w:t xml:space="preserve">Tiri Salvezza Contro i Poteri degli Oggetti Magici</w:t>
      </w:r>
    </w:p>
    <w:p>
      <w:pPr>
        <w:pStyle w:val="FirstParagraph"/>
      </w:pPr>
      <w:bookmarkStart w:id="767" w:name="X8f347e53e35ce46493a06a72a4356c547a94aa9"/>
      <w:r>
        <w:t xml:space="preserve">[tiri-salvezza-contro-i-poteri-degli-oggetti-magici]</w:t>
      </w:r>
      <w:bookmarkEnd w:id="76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8"/>
    <w:bookmarkStart w:id="770" w:name="danneggiare-gli-oggetti-magici"/>
    <w:p>
      <w:pPr>
        <w:pStyle w:val="Heading2"/>
      </w:pPr>
      <w:r>
        <w:t xml:space="preserve">Danneggiare gli Oggetti Magici</w:t>
      </w:r>
    </w:p>
    <w:p>
      <w:pPr>
        <w:pStyle w:val="FirstParagraph"/>
      </w:pPr>
      <w:bookmarkStart w:id="769" w:name="danneggiare-gli-oggetti-magici"/>
      <w:r>
        <w:t xml:space="preserve">[danneggiare-gli-oggetti-magici]</w:t>
      </w:r>
      <w:bookmarkEnd w:id="7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0"/>
    <w:bookmarkStart w:id="772" w:name="riparare-gli-oggetti-magici"/>
    <w:p>
      <w:pPr>
        <w:pStyle w:val="Heading2"/>
      </w:pPr>
      <w:r>
        <w:t xml:space="preserve">Riparare gli Oggetti Magici</w:t>
      </w:r>
    </w:p>
    <w:p>
      <w:pPr>
        <w:pStyle w:val="FirstParagraph"/>
      </w:pPr>
      <w:bookmarkStart w:id="771" w:name="riparare-gli-oggetti-magici"/>
      <w:r>
        <w:t xml:space="preserve">[riparare-gli-oggetti-magici]</w:t>
      </w:r>
      <w:bookmarkEnd w:id="771"/>
    </w:p>
    <w:p>
      <w:pPr>
        <w:pStyle w:val="BodyText"/>
      </w:pPr>
      <w:r>
        <w:t xml:space="preserve">Per riparare un oggetto magico occorrono materiali e tempo, pari alla metà del tempo e del costo per crearlo.</w:t>
      </w:r>
    </w:p>
    <w:bookmarkEnd w:id="772"/>
    <w:bookmarkStart w:id="774" w:name="cariche-dosi-e-usi-multipli"/>
    <w:p>
      <w:pPr>
        <w:pStyle w:val="Heading2"/>
      </w:pPr>
      <w:r>
        <w:t xml:space="preserve">Cariche, Dosi e Usi Multipli</w:t>
      </w:r>
    </w:p>
    <w:p>
      <w:pPr>
        <w:pStyle w:val="FirstParagraph"/>
      </w:pPr>
      <w:bookmarkStart w:id="773" w:name="cariche-dosi-e-usi-multipli"/>
      <w:r>
        <w:t xml:space="preserve">[cariche-dosi-e-usi-multipli]</w:t>
      </w:r>
      <w:bookmarkEnd w:id="7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4"/>
    <w:bookmarkEnd w:id="775"/>
    <w:bookmarkStart w:id="777" w:name="acquisire-oggetti-magici"/>
    <w:p>
      <w:pPr>
        <w:pStyle w:val="Heading2"/>
      </w:pPr>
      <w:r>
        <w:t xml:space="preserve">Acquisire Oggetti Magici</w:t>
      </w:r>
    </w:p>
    <w:p>
      <w:pPr>
        <w:pStyle w:val="FirstParagraph"/>
      </w:pPr>
      <w:bookmarkStart w:id="776" w:name="acquisire-oggetti-magici"/>
      <w:r>
        <w:t xml:space="preserve">[acquisire-oggetti-magici]</w:t>
      </w:r>
      <w:bookmarkEnd w:id="776"/>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7"/>
    <w:bookmarkEnd w:id="778"/>
    <w:bookmarkStart w:id="85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9"/>
    <w:bookmarkStart w:id="78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0"/>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2"/>
    <w:bookmarkStart w:id="7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3"/>
    <w:bookmarkStart w:id="784"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4"/>
    <w:bookmarkStart w:id="78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5"/>
    <w:bookmarkStart w:id="78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6"/>
    <w:bookmarkStart w:id="78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87"/>
    <w:bookmarkStart w:id="78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88"/>
    <w:bookmarkStart w:id="78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89"/>
    <w:bookmarkStart w:id="79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0"/>
    <w:bookmarkStart w:id="79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1"/>
    <w:bookmarkStart w:id="79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2"/>
    <w:bookmarkStart w:id="79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3"/>
    <w:bookmarkStart w:id="79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4"/>
    <w:bookmarkStart w:id="79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5"/>
    <w:bookmarkStart w:id="79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6"/>
    <w:bookmarkStart w:id="79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797"/>
    <w:bookmarkStart w:id="79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798"/>
    <w:bookmarkStart w:id="79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799"/>
    <w:bookmarkStart w:id="80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0"/>
    <w:bookmarkStart w:id="80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1"/>
    <w:bookmarkStart w:id="80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2"/>
    <w:bookmarkStart w:id="80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3"/>
    <w:bookmarkStart w:id="80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4"/>
    <w:bookmarkStart w:id="80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5"/>
    <w:bookmarkStart w:id="80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6"/>
    <w:bookmarkStart w:id="80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07"/>
    <w:bookmarkStart w:id="80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08"/>
    <w:bookmarkStart w:id="80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09"/>
    <w:bookmarkStart w:id="81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0"/>
    <w:bookmarkStart w:id="81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1"/>
    <w:bookmarkStart w:id="81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2"/>
    <w:bookmarkStart w:id="813"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3"/>
    <w:bookmarkStart w:id="81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4"/>
    <w:bookmarkStart w:id="81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5"/>
    <w:bookmarkStart w:id="81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6"/>
    <w:bookmarkStart w:id="81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17"/>
    <w:bookmarkStart w:id="818"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18"/>
    <w:bookmarkStart w:id="81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19"/>
    <w:bookmarkStart w:id="82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0"/>
    <w:bookmarkStart w:id="82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1"/>
    <w:bookmarkStart w:id="82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2"/>
    <w:bookmarkStart w:id="82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3"/>
    <w:bookmarkStart w:id="85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4"/>
    <w:bookmarkStart w:id="82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5"/>
    <w:bookmarkStart w:id="82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6"/>
    <w:bookmarkStart w:id="82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27"/>
    <w:bookmarkStart w:id="82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28"/>
    <w:bookmarkStart w:id="82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29"/>
    <w:bookmarkStart w:id="83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0"/>
    <w:bookmarkStart w:id="83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1"/>
    <w:bookmarkStart w:id="83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2"/>
    <w:bookmarkStart w:id="83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3"/>
    <w:bookmarkStart w:id="83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4"/>
    <w:bookmarkStart w:id="83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5"/>
    <w:bookmarkStart w:id="83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6"/>
    <w:bookmarkStart w:id="83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37"/>
    <w:bookmarkStart w:id="83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38"/>
    <w:bookmarkStart w:id="83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39"/>
    <w:bookmarkStart w:id="84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0"/>
    <w:bookmarkStart w:id="84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1"/>
    <w:bookmarkStart w:id="84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2"/>
    <w:bookmarkStart w:id="84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3"/>
    <w:bookmarkStart w:id="84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4"/>
    <w:bookmarkStart w:id="84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5"/>
    <w:bookmarkStart w:id="84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6"/>
    <w:bookmarkStart w:id="8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47"/>
    <w:bookmarkStart w:id="84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48"/>
    <w:bookmarkStart w:id="8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49"/>
    <w:bookmarkEnd w:id="850"/>
    <w:bookmarkEnd w:id="851"/>
    <w:bookmarkEnd w:id="852"/>
    <w:bookmarkStart w:id="86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3" w:name="oggetti-maledetti"/>
      <w:r>
        <w:t xml:space="preserve">[oggetti-maledetti]</w:t>
      </w:r>
      <w:bookmarkEnd w:id="8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5"/>
    <w:bookmarkStart w:id="85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6"/>
    <w:bookmarkStart w:id="85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8"/>
    <w:bookmarkEnd w:id="859"/>
    <w:bookmarkStart w:id="86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1"/>
    <w:bookmarkStart w:id="86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2"/>
    <w:bookmarkStart w:id="86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3"/>
    <w:bookmarkEnd w:id="864"/>
    <w:bookmarkStart w:id="86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5"/>
    <w:bookmarkStart w:id="86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7"/>
    <w:bookmarkStart w:id="887"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8" w:name="yeru"/>
      <w:r>
        <w:t xml:space="preserve">[yeru]</w:t>
      </w:r>
      <w:bookmarkEnd w:id="86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1" w:name="luoghi-notevoli-di-yeru"/>
    <w:p>
      <w:pPr>
        <w:pStyle w:val="Heading2"/>
      </w:pPr>
      <w:r>
        <w:t xml:space="preserve">Luoghi notevoli di Yeru</w:t>
      </w:r>
    </w:p>
    <w:bookmarkStart w:id="869"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9"/>
    <w:bookmarkStart w:id="870"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0"/>
    <w:bookmarkEnd w:id="871"/>
    <w:bookmarkStart w:id="873"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2" w:name="i-portali"/>
      <w:r>
        <w:t xml:space="preserve">[i-portali]</w:t>
      </w:r>
      <w:bookmarkEnd w:id="8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3"/>
    <w:bookmarkStart w:id="883" w:name="draghi"/>
    <w:p>
      <w:pPr>
        <w:pStyle w:val="Heading2"/>
      </w:pPr>
      <w:r>
        <w:t xml:space="preserve">Draghi</w:t>
      </w:r>
    </w:p>
    <w:p>
      <w:pPr>
        <w:pStyle w:val="FirstParagraph"/>
      </w:pPr>
      <w:bookmarkStart w:id="874" w:name="draghi"/>
      <w:r>
        <w:t xml:space="preserve">[draghi]</w:t>
      </w:r>
      <w:bookmarkEnd w:id="87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5"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5"/>
    <w:bookmarkStart w:id="87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6"/>
    <w:bookmarkStart w:id="87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7"/>
    <w:bookmarkStart w:id="87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8"/>
    <w:bookmarkStart w:id="879"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9"/>
    <w:bookmarkStart w:id="88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0"/>
    <w:bookmarkStart w:id="881"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1"/>
    <w:bookmarkStart w:id="88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2"/>
    <w:bookmarkEnd w:id="883"/>
    <w:bookmarkStart w:id="885"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4" w:name="il-calendario"/>
      <w:r>
        <w:t xml:space="preserve">[il-calendario]</w:t>
      </w:r>
      <w:bookmarkEnd w:id="88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5"/>
    <w:bookmarkStart w:id="886"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6"/>
    <w:bookmarkEnd w:id="887"/>
    <w:bookmarkStart w:id="918"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8"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8"/>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9"/>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0"/>
    <w:bookmarkStart w:id="89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1"/>
    <w:bookmarkStart w:id="89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2"/>
    <w:bookmarkStart w:id="89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3"/>
    <w:bookmarkStart w:id="89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4"/>
    <w:bookmarkStart w:id="89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5"/>
    <w:bookmarkStart w:id="89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6"/>
    <w:bookmarkStart w:id="89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7"/>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8"/>
    <w:bookmarkStart w:id="89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9"/>
    <w:bookmarkStart w:id="90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0"/>
    <w:bookmarkStart w:id="90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1"/>
    <w:bookmarkStart w:id="902"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2"/>
    <w:bookmarkStart w:id="903"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3"/>
    <w:bookmarkStart w:id="904"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4"/>
    <w:bookmarkStart w:id="905"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5"/>
    <w:bookmarkStart w:id="90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6"/>
    <w:bookmarkStart w:id="90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7"/>
    <w:bookmarkStart w:id="908"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8"/>
    <w:bookmarkStart w:id="9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9"/>
    <w:bookmarkStart w:id="9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0"/>
    <w:bookmarkStart w:id="9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1"/>
    <w:bookmarkStart w:id="9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2"/>
    <w:bookmarkStart w:id="9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3"/>
    <w:bookmarkStart w:id="9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4"/>
    <w:bookmarkStart w:id="9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5"/>
    <w:bookmarkStart w:id="9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6"/>
    <w:bookmarkStart w:id="9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7"/>
    <w:bookmarkEnd w:id="918"/>
    <w:bookmarkStart w:id="983"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0"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0"/>
    <w:bookmarkStart w:id="921"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1"/>
    <w:bookmarkStart w:id="92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2"/>
    <w:bookmarkStart w:id="9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4"/>
    <w:bookmarkStart w:id="92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5"/>
    <w:bookmarkStart w:id="9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6"/>
    <w:bookmarkStart w:id="9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7"/>
    <w:bookmarkStart w:id="928"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8"/>
    <w:bookmarkStart w:id="9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0"/>
    <w:bookmarkStart w:id="9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1"/>
    <w:bookmarkStart w:id="9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2"/>
    <w:bookmarkStart w:id="9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3"/>
    <w:bookmarkStart w:id="939"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4"/>
    <w:bookmarkStart w:id="936"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6"/>
    <w:bookmarkStart w:id="93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7"/>
    <w:bookmarkStart w:id="93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38"/>
    <w:bookmarkEnd w:id="939"/>
    <w:bookmarkStart w:id="94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0"/>
    <w:bookmarkStart w:id="94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1"/>
    <w:bookmarkStart w:id="94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2"/>
    <w:bookmarkStart w:id="94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3"/>
    <w:bookmarkStart w:id="944"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4"/>
    <w:bookmarkStart w:id="94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5"/>
    <w:bookmarkStart w:id="95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6"/>
    <w:bookmarkStart w:id="94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7"/>
    <w:bookmarkStart w:id="94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8"/>
    <w:bookmarkStart w:id="95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0"/>
    <w:bookmarkStart w:id="95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1"/>
    <w:bookmarkStart w:id="95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2"/>
    <w:bookmarkEnd w:id="953"/>
    <w:bookmarkStart w:id="95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4"/>
    <w:bookmarkStart w:id="95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5"/>
    <w:bookmarkStart w:id="95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6"/>
    <w:bookmarkStart w:id="95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7"/>
    <w:bookmarkStart w:id="958"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58"/>
    <w:bookmarkEnd w:id="959"/>
    <w:bookmarkStart w:id="982"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0"/>
    <w:bookmarkStart w:id="96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1"/>
    <w:bookmarkStart w:id="96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2"/>
    <w:bookmarkStart w:id="96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3"/>
    <w:bookmarkStart w:id="964"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4"/>
    <w:bookmarkStart w:id="965"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5"/>
    <w:bookmarkStart w:id="96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6"/>
    <w:bookmarkStart w:id="96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7"/>
    <w:bookmarkStart w:id="96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8"/>
    <w:bookmarkStart w:id="96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9"/>
    <w:bookmarkStart w:id="97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0"/>
    <w:bookmarkStart w:id="97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1"/>
    <w:bookmarkStart w:id="97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2"/>
    <w:bookmarkStart w:id="97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3"/>
    <w:bookmarkStart w:id="97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4"/>
    <w:bookmarkStart w:id="97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5"/>
    <w:bookmarkStart w:id="97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6"/>
    <w:bookmarkStart w:id="97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7"/>
    <w:bookmarkStart w:id="97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8"/>
    <w:bookmarkStart w:id="97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9"/>
    <w:bookmarkStart w:id="98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0"/>
    <w:bookmarkStart w:id="98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1"/>
    <w:bookmarkEnd w:id="982"/>
    <w:bookmarkEnd w:id="983"/>
    <w:bookmarkStart w:id="984"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4"/>
    <w:bookmarkStart w:id="986"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5" w:name="condizioni"/>
      <w:r>
        <w:t xml:space="preserve">[condizioni]</w:t>
      </w:r>
      <w:bookmarkEnd w:id="98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6"/>
    <w:bookmarkStart w:id="98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7"/>
    <w:bookmarkStart w:id="993" w:name="scheda-e-manuale"/>
    <w:p>
      <w:pPr>
        <w:pStyle w:val="Heading1"/>
      </w:pPr>
      <w:r>
        <w:t xml:space="preserve">Scheda e Manuale</w:t>
      </w:r>
    </w:p>
    <w:p>
      <w:pPr>
        <w:pStyle w:val="FirstParagraph"/>
      </w:pPr>
      <w:bookmarkStart w:id="988" w:name="scheda-e-manuale"/>
      <w:r>
        <w:t xml:space="preserve">[scheda-e-manuale]</w:t>
      </w:r>
      <w:bookmarkEnd w:id="98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9">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90">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1">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92">
        <w:r>
          <w:rPr>
            <w:rStyle w:val="Hyperlink"/>
          </w:rPr>
          <w:t xml:space="preserve">changelog.md</w:t>
        </w:r>
      </w:hyperlink>
    </w:p>
    <w:p>
      <w:pPr>
        <w:pStyle w:val="BodyText"/>
      </w:pPr>
      <w:r>
        <w:t xml:space="preserve">oppure</w:t>
      </w:r>
      <w:r>
        <w:t xml:space="preserve"> </w:t>
      </w:r>
      <w:hyperlink r:id="rId992">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3"/>
    <w:bookmarkStart w:id="994"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3" Target="media/rId743.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57" Target="media/rId757.png" /><Relationship Type="http://schemas.openxmlformats.org/officeDocument/2006/relationships/image" Id="rId745" Target="media/rId745.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5" Target="media/rId935.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49" Target="media/rId949.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0" Target="media/rId860.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47" Target="media/rId747.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89" Target="media/rId889.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57" Target="media/rId857.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2" Target="media/rId742.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5" Target="media/rId755.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29" Target="media/rId929.png" /><Relationship Type="http://schemas.openxmlformats.org/officeDocument/2006/relationships/image" Id="rId919" Target="media/rId919.png" /><Relationship Type="http://schemas.openxmlformats.org/officeDocument/2006/relationships/image" Id="rId923" Target="media/rId923.png" /><Relationship Type="http://schemas.openxmlformats.org/officeDocument/2006/relationships/image" Id="rId238" Target="media/rId238.png" /><Relationship Type="http://schemas.openxmlformats.org/officeDocument/2006/relationships/image" Id="rId753" Target="media/rId753.png" /><Relationship Type="http://schemas.openxmlformats.org/officeDocument/2006/relationships/image" Id="rId248" Target="media/rId248.png" /><Relationship Type="http://schemas.openxmlformats.org/officeDocument/2006/relationships/image" Id="rId738" Target="media/rId738.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1" Target="media/rId751.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4" Target="media/rId854.png" /><Relationship Type="http://schemas.openxmlformats.org/officeDocument/2006/relationships/image" Id="rId749" Target="media/rId749.png" /><Relationship Type="http://schemas.openxmlformats.org/officeDocument/2006/relationships/image" Id="rId538" Target="media/rId538.png" /><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2T11:55:14Z</dcterms:created>
  <dcterms:modified xsi:type="dcterms:W3CDTF">2021-08-02T11:55:14Z</dcterms:modified>
</cp:coreProperties>
</file>

<file path=docProps/custom.xml><?xml version="1.0" encoding="utf-8"?>
<Properties xmlns="http://schemas.openxmlformats.org/officeDocument/2006/custom-properties" xmlns:vt="http://schemas.openxmlformats.org/officeDocument/2006/docPropsVTypes"/>
</file>